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horzAnchor="margin" w:tblpXSpec="center" w:tblpY="-255"/>
        <w:tblW w:w="15859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8238A6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98744330"/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JELOVNIK ZA </w:t>
            </w:r>
            <w:r w:rsidR="00097735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REDOVNU NASTAVU</w:t>
            </w:r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: 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OSNOVNA ŠKOLA </w:t>
            </w:r>
            <w:r w:rsidR="00593BE7" w:rsidRPr="008238A6">
              <w:rPr>
                <w:rFonts w:ascii="Calibri" w:eastAsia="Calibri" w:hAnsi="Calibri" w:cs="Calibri"/>
                <w:b/>
                <w:color w:val="FF0000"/>
                <w:sz w:val="24"/>
                <w:szCs w:val="24"/>
              </w:rPr>
              <w:t>GALDOVO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, GRAD SISAK</w:t>
            </w:r>
          </w:p>
          <w:p w14:paraId="167B9248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8238A6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EB0452A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TJEDAN:</w:t>
            </w:r>
            <w:r w:rsidR="00D3375A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</w:t>
            </w:r>
            <w:r w:rsidR="00946BBF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1</w:t>
            </w:r>
            <w:r w:rsidR="00974FC1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9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.-</w:t>
            </w:r>
            <w:r w:rsidR="00974FC1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23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</w:t>
            </w:r>
            <w:r w:rsidR="00584D13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</w:t>
            </w:r>
            <w:r w:rsidR="00593BE7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PŠ HRASTELNICA</w:t>
            </w:r>
          </w:p>
        </w:tc>
      </w:tr>
      <w:tr w:rsidR="00FC5C48" w14:paraId="18C3A98C" w14:textId="77777777" w:rsidTr="008238A6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8238A6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74FC1" w14:paraId="14510DE5" w14:textId="77777777" w:rsidTr="008238A6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974FC1" w:rsidRPr="008238A6" w:rsidRDefault="00974FC1" w:rsidP="00974FC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bookmarkStart w:id="1" w:name="_GoBack" w:colFirst="2" w:colLast="2"/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974FC1" w:rsidRPr="008D08FD" w:rsidRDefault="00974FC1" w:rsidP="00974FC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99D3E98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eastAsia="Segoe UI" w:hAnsiTheme="minorHAnsi" w:cstheme="minorHAnsi"/>
                <w:b/>
              </w:rPr>
              <w:t xml:space="preserve">GRIZ NA MLIJEKU S </w:t>
            </w: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ČOKOLADOM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0770304" w:rsidR="00974FC1" w:rsidRPr="00974FC1" w:rsidRDefault="00974FC1" w:rsidP="00974FC1">
            <w:pPr>
              <w:jc w:val="center"/>
              <w:rPr>
                <w:rFonts w:asciiTheme="minorHAns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0BB9A54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81C553E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1FF055C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F7D9276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974FC1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  <w:tr w:rsidR="00974FC1" w14:paraId="7C873AB7" w14:textId="77777777" w:rsidTr="00A546A3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74FC1" w:rsidRPr="008238A6" w:rsidRDefault="00974FC1" w:rsidP="00974FC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74FC1" w:rsidRPr="008D08FD" w:rsidRDefault="00974FC1" w:rsidP="00974FC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72C60FD" w14:textId="2C3B551D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hAnsiTheme="minorHAnsi" w:cstheme="minorHAnsi"/>
                <w:b/>
              </w:rPr>
              <w:t xml:space="preserve">GRIZ NA MLIJEKU S </w:t>
            </w:r>
            <w:proofErr w:type="gramStart"/>
            <w:r w:rsidRPr="00F7007D">
              <w:rPr>
                <w:rFonts w:asciiTheme="minorHAnsi" w:hAnsiTheme="minorHAnsi" w:cstheme="minorHAnsi"/>
                <w:b/>
              </w:rPr>
              <w:t>ČOKOLADOM ,</w:t>
            </w:r>
            <w:proofErr w:type="gramEnd"/>
            <w:r w:rsidRPr="00F7007D">
              <w:rPr>
                <w:rFonts w:asciiTheme="minorHAnsi" w:hAnsiTheme="minorHAnsi" w:cstheme="min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6C9189AC" w14:textId="7B3D09EE" w:rsidR="00974FC1" w:rsidRPr="00974FC1" w:rsidRDefault="00974FC1" w:rsidP="00974FC1">
            <w:pPr>
              <w:jc w:val="center"/>
              <w:rPr>
                <w:rFonts w:asciiTheme="minorHAnsi" w:hAnsiTheme="minorHAnsi" w:cstheme="minorHAnsi"/>
              </w:rPr>
            </w:pPr>
            <w:r w:rsidRPr="00974FC1">
              <w:rPr>
                <w:rFonts w:asciiTheme="minorHAnsi" w:hAnsiTheme="minorHAnsi" w:cstheme="min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65B7B6E" w14:textId="6FB2EBD7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hAnsiTheme="minorHAnsi" w:cstheme="min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E9AECD3" w14:textId="3E0E8507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hAnsiTheme="minorHAnsi" w:cstheme="min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87C2788" w14:textId="4E122300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hAnsiTheme="minorHAnsi" w:cstheme="minorHAnsi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974FC1" w14:paraId="56111CC0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974FC1" w:rsidRPr="008238A6" w:rsidRDefault="00974FC1" w:rsidP="00974FC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974FC1" w:rsidRPr="008D08FD" w:rsidRDefault="00974FC1" w:rsidP="00974FC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606B099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eastAsia="Segoe UI" w:hAnsiTheme="minorHAnsi" w:cstheme="minorHAnsi"/>
                <w:b/>
              </w:rPr>
              <w:t xml:space="preserve">SARMA OTVORENA I PIRE </w:t>
            </w: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9B1B819" w:rsidR="00974FC1" w:rsidRPr="00F7007D" w:rsidRDefault="00974FC1" w:rsidP="00974FC1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1F05ABF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CD605AF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9A5028A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A5F2B32" w:rsidR="00974FC1" w:rsidRPr="00F7007D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F7007D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F7007D" w14:paraId="2CCFABE4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7007D" w:rsidRPr="008238A6" w:rsidRDefault="00F7007D" w:rsidP="00F7007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7007D" w:rsidRPr="008D08FD" w:rsidRDefault="00F7007D" w:rsidP="00F7007D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5CC5DB9A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eastAsia="Segoe UI" w:hAnsiTheme="minorHAnsi" w:cstheme="minorHAnsi"/>
                <w:b/>
              </w:rPr>
              <w:t xml:space="preserve">SARMA OTVORENA I PIRE </w:t>
            </w: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D867C1D" w:rsidR="00F7007D" w:rsidRPr="00F7007D" w:rsidRDefault="00F7007D" w:rsidP="00F7007D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1B541DDC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50A32AE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346E1B3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F7007D" w:rsidRPr="00F7007D" w:rsidRDefault="00F7007D" w:rsidP="00F7007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F7007D" w14:paraId="7395E737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7007D" w:rsidRPr="008238A6" w:rsidRDefault="00F7007D" w:rsidP="00F7007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7007D" w:rsidRPr="00727AE1" w:rsidRDefault="00F7007D" w:rsidP="00F7007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93F94A0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eastAsia="Segoe UI" w:hAnsiTheme="minorHAnsi" w:cstheme="minorHAnsi"/>
                <w:b/>
              </w:rPr>
              <w:t xml:space="preserve">VARIVO OD GRAŠKA I POVRĆA S </w:t>
            </w: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NJOKIMA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735AA65" w:rsidR="00F7007D" w:rsidRPr="00F7007D" w:rsidRDefault="00F7007D" w:rsidP="00F7007D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60D6D096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C0CF9E9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8DC3D4F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428B521" w:rsidR="00F7007D" w:rsidRPr="00F7007D" w:rsidRDefault="00F7007D" w:rsidP="00F7007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F7007D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T), Gluten(T), Gluten(S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F7007D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F7007D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F7007D" w14:paraId="6A22E7D1" w14:textId="77777777" w:rsidTr="008238A6">
        <w:trPr>
          <w:trHeight w:val="6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7007D" w:rsidRPr="008238A6" w:rsidRDefault="00F7007D" w:rsidP="00F7007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7007D" w:rsidRPr="00727AE1" w:rsidRDefault="00F7007D" w:rsidP="00F7007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FDAA921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7007D">
              <w:rPr>
                <w:rFonts w:asciiTheme="minorHAnsi" w:eastAsia="Segoe UI" w:hAnsiTheme="minorHAnsi" w:cstheme="minorHAnsi"/>
                <w:b/>
              </w:rPr>
              <w:t xml:space="preserve">VARIVO OD GRAŠKA I POVRĆA S </w:t>
            </w: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NJOKIMA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62973087" w:rsidR="00F7007D" w:rsidRPr="00F7007D" w:rsidRDefault="00F7007D" w:rsidP="00F7007D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D2D8734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6A8BFC4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2D18EEF" w:rsidR="00F7007D" w:rsidRPr="00F7007D" w:rsidRDefault="00F7007D" w:rsidP="00F7007D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7007D" w:rsidRPr="00F7007D" w:rsidRDefault="00F7007D" w:rsidP="00F7007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F7007D" w:rsidRPr="00DB4E9F" w14:paraId="0DF2B284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F7007D" w:rsidRPr="008238A6" w:rsidRDefault="00F7007D" w:rsidP="00F7007D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F7007D" w:rsidRPr="00DB4E9F" w:rsidRDefault="00F7007D" w:rsidP="00F7007D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74E418E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035BC67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88990C3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0835E68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AC9A642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4FBE9BA" w:rsidR="00F7007D" w:rsidRPr="00F7007D" w:rsidRDefault="00F7007D" w:rsidP="00F7007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(S), Jaja(S), Laktoza(T), Mlijeko(S), Celer(S)</w:t>
            </w:r>
          </w:p>
        </w:tc>
      </w:tr>
      <w:tr w:rsidR="00F7007D" w:rsidRPr="00DB4E9F" w14:paraId="55464FC0" w14:textId="77777777" w:rsidTr="008238A6">
        <w:trPr>
          <w:trHeight w:val="294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F7007D" w:rsidRPr="008238A6" w:rsidRDefault="00F7007D" w:rsidP="00F7007D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F7007D" w:rsidRPr="00DB4E9F" w:rsidRDefault="00F7007D" w:rsidP="00F7007D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0B63950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49C1A1C8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46848D4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4FBEB851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2B1EA51" w:rsidR="00F7007D" w:rsidRPr="00F7007D" w:rsidRDefault="00F7007D" w:rsidP="00F7007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007D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F7007D" w:rsidRPr="00974FC1" w:rsidRDefault="00F7007D" w:rsidP="00F7007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974FC1" w:rsidRPr="00DB4E9F" w14:paraId="28E00DC9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74FC1" w:rsidRPr="008238A6" w:rsidRDefault="00974FC1" w:rsidP="00974FC1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74FC1" w:rsidRPr="00DB4E9F" w:rsidRDefault="00974FC1" w:rsidP="00974FC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85BD537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KROASAN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60F832A" w:rsidR="00974FC1" w:rsidRPr="00974FC1" w:rsidRDefault="00974FC1" w:rsidP="00974FC1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C27901E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4D088AB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F17E3AF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74FC1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2868911" w:rsidR="00974FC1" w:rsidRPr="00974FC1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974FC1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Gluten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74FC1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974FC1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974FC1" w:rsidRPr="00DB4E9F" w14:paraId="602BA5E0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74FC1" w:rsidRPr="00DB4E9F" w:rsidRDefault="00974FC1" w:rsidP="00974FC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74FC1" w:rsidRPr="00DB4E9F" w:rsidRDefault="00974FC1" w:rsidP="00974FC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4C660BE" w:rsidR="00974FC1" w:rsidRPr="00F7007D" w:rsidRDefault="00974FC1" w:rsidP="00974FC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u w:val="single"/>
              </w:rPr>
            </w:pPr>
            <w:proofErr w:type="gramStart"/>
            <w:r w:rsidRPr="00F7007D">
              <w:rPr>
                <w:rFonts w:asciiTheme="minorHAnsi" w:eastAsia="Segoe UI" w:hAnsiTheme="minorHAnsi" w:cstheme="minorHAnsi"/>
                <w:b/>
              </w:rPr>
              <w:t>KROASAN ,</w:t>
            </w:r>
            <w:proofErr w:type="gramEnd"/>
            <w:r w:rsidRPr="00F7007D">
              <w:rPr>
                <w:rFonts w:asciiTheme="minorHAnsi" w:eastAsia="Segoe UI" w:hAnsiTheme="minorHAnsi" w:cstheme="minorHAnsi"/>
                <w:b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697A0D65" w:rsidR="00974FC1" w:rsidRPr="00F7007D" w:rsidRDefault="00974FC1" w:rsidP="00974FC1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A60DAA0" w:rsidR="00974FC1" w:rsidRPr="00F7007D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0AFD410" w:rsidR="00974FC1" w:rsidRPr="00F7007D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4673C89" w:rsidR="00974FC1" w:rsidRPr="00F7007D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7007D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74FC1" w:rsidRPr="00D3375A" w:rsidRDefault="00974FC1" w:rsidP="00974FC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B983F" w14:textId="77777777" w:rsidR="00785252" w:rsidRDefault="00785252">
      <w:pPr>
        <w:spacing w:line="240" w:lineRule="auto"/>
      </w:pPr>
      <w:r>
        <w:separator/>
      </w:r>
    </w:p>
  </w:endnote>
  <w:endnote w:type="continuationSeparator" w:id="0">
    <w:p w14:paraId="205553F7" w14:textId="77777777" w:rsidR="00785252" w:rsidRDefault="00785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6BB84" w14:textId="77777777" w:rsidR="00785252" w:rsidRDefault="00785252">
      <w:pPr>
        <w:spacing w:line="240" w:lineRule="auto"/>
      </w:pPr>
      <w:r>
        <w:separator/>
      </w:r>
    </w:p>
  </w:footnote>
  <w:footnote w:type="continuationSeparator" w:id="0">
    <w:p w14:paraId="05C8842B" w14:textId="77777777" w:rsidR="00785252" w:rsidRDefault="007852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828BE"/>
    <w:rsid w:val="004B4DD9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238A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46BBF"/>
    <w:rsid w:val="00963F2B"/>
    <w:rsid w:val="00974FC1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7007D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2A68F58-6F26-4358-8242-46C61FF9F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24T07:17:00Z</cp:lastPrinted>
  <dcterms:created xsi:type="dcterms:W3CDTF">2022-12-09T09:36:00Z</dcterms:created>
  <dcterms:modified xsi:type="dcterms:W3CDTF">2022-12-14T07:19:00Z</dcterms:modified>
</cp:coreProperties>
</file>